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39D7DDF4" w:rsidR="002E33F7" w:rsidRDefault="00A90371"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92032" behindDoc="0" locked="0" layoutInCell="1" allowOverlap="1" wp14:anchorId="296A9D61" wp14:editId="31B5CD4A">
                <wp:simplePos x="0" y="0"/>
                <wp:positionH relativeFrom="margin">
                  <wp:align>left</wp:align>
                </wp:positionH>
                <wp:positionV relativeFrom="paragraph">
                  <wp:posOffset>-624840</wp:posOffset>
                </wp:positionV>
                <wp:extent cx="6207760" cy="1404620"/>
                <wp:effectExtent l="0" t="0" r="21590"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1404620"/>
                        </a:xfrm>
                        <a:prstGeom prst="rect">
                          <a:avLst/>
                        </a:prstGeom>
                        <a:solidFill>
                          <a:srgbClr val="FFFFFF"/>
                        </a:solidFill>
                        <a:ln w="9525">
                          <a:solidFill>
                            <a:schemeClr val="bg1"/>
                          </a:solidFill>
                          <a:miter lim="800000"/>
                          <a:headEnd/>
                          <a:tailEnd/>
                        </a:ln>
                      </wps:spPr>
                      <wps:txbx>
                        <w:txbxContent>
                          <w:p w14:paraId="45E665CB" w14:textId="77777777" w:rsidR="00A90371" w:rsidRDefault="00A90371" w:rsidP="00A90371">
                            <w:pPr>
                              <w:jc w:val="center"/>
                            </w:pPr>
                            <w:r w:rsidRPr="00864F25">
                              <w:rPr>
                                <w:b/>
                                <w:bCs/>
                                <w:sz w:val="24"/>
                                <w:szCs w:val="24"/>
                                <w:lang w:val="en-US"/>
                              </w:rPr>
                              <w:t>AI-Driven Dynamic Fuzz Testing for IoT Security: Detection and Mitigation of DDoS Attacks Using Graph Neural Networ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6A9D61" id="_x0000_t202" coordsize="21600,21600" o:spt="202" path="m,l,21600r21600,l21600,xe">
                <v:stroke joinstyle="miter"/>
                <v:path gradientshapeok="t" o:connecttype="rect"/>
              </v:shapetype>
              <v:shape id="Text Box 2" o:spid="_x0000_s1026" type="#_x0000_t202" style="position:absolute;left:0;text-align:left;margin-left:0;margin-top:-49.2pt;width:488.8pt;height:110.6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" strokecolor="white [3212]">
                <v:textbox style="mso-fit-shape-to-text:t">
                  <w:txbxContent>
                    <w:p w14:paraId="45E665CB" w14:textId="77777777" w:rsidR="00A90371" w:rsidRDefault="00A90371" w:rsidP="00A90371">
                      <w:pPr>
                        <w:jc w:val="center"/>
                      </w:pPr>
                      <w:r w:rsidRPr="00864F25">
                        <w:rPr>
                          <w:b/>
                          <w:bCs/>
                          <w:sz w:val="24"/>
                          <w:szCs w:val="24"/>
                          <w:lang w:val="en-US"/>
                        </w:rPr>
                        <w:t>AI-Driven Dynamic Fuzz Testing for IoT Security: Detection and Mitigation of DDoS Attacks Using Graph Neural Networks</w:t>
                      </w: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A2E0317"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Nagendra Prabhu S</w:t>
            </w:r>
          </w:p>
        </w:tc>
        <w:tc>
          <w:tcPr>
            <w:tcW w:w="4513" w:type="dxa"/>
            <w:tcBorders>
              <w:top w:val="single" w:sz="8" w:space="0" w:color="auto"/>
              <w:right w:val="single" w:sz="8" w:space="0" w:color="auto"/>
            </w:tcBorders>
            <w:vAlign w:val="bottom"/>
          </w:tcPr>
          <w:p w14:paraId="7E4F5EAD" w14:textId="5768CE29"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M. Uma</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67340C2C"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Poongothai E</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8">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9">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10">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Pd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sqCDk+8bKA8Il0O2knyli8Vwq+YD8/M4eggDbgO4QkPqQFzgk6iZAfu19/uoz92FK2U&#10;1DiKBfU/98wJSvQ3g73+PBiP4+wmZXxzO0TFXVs21xazrxaARA1w8SxPYvQP+iRKB9Urbs08RkUT&#10;MxxjFzScxEVoFwS3jov5PDnhtFoWVmZteYSOHEdaX5pX5mzX1oAD8QinoWX5m+62vvGlgfk+gFSp&#10;9ZHnltWOfpz0NDzdVsZVutaT1+XfMfsN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BkArPd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1">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9"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H+HoWc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2">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0"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wZLcID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69B84B5B" w14:textId="77777777" w:rsidR="00840888" w:rsidRDefault="00840888" w:rsidP="00840888">
      <w:pPr>
        <w:rPr>
          <w:rFonts w:eastAsia="Times New Roman"/>
          <w:b/>
          <w:bCs/>
          <w:sz w:val="20"/>
          <w:szCs w:val="20"/>
        </w:rPr>
      </w:pPr>
    </w:p>
    <w:p w14:paraId="5E2FDFF0" w14:textId="77777777" w:rsidR="00840888" w:rsidRPr="00B309FA" w:rsidRDefault="00840888" w:rsidP="00840888">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840888" w14:paraId="2DE0A7B3" w14:textId="77777777" w:rsidTr="00BB3D6C">
        <w:tc>
          <w:tcPr>
            <w:tcW w:w="4957" w:type="dxa"/>
          </w:tcPr>
          <w:p w14:paraId="6DAEDA05" w14:textId="77777777" w:rsidR="00840888" w:rsidRDefault="00840888" w:rsidP="00BB3D6C">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13" w:history="1">
              <w:r w:rsidRPr="004B6FA7">
                <w:rPr>
                  <w:rStyle w:val="Hyperlink"/>
                  <w:rFonts w:eastAsia="Times New Roman"/>
                  <w:sz w:val="20"/>
                  <w:szCs w:val="20"/>
                </w:rPr>
                <w:t>sn0273@srmist.edu.in</w:t>
              </w:r>
            </w:hyperlink>
            <w:r>
              <w:rPr>
                <w:rFonts w:eastAsia="Times New Roman"/>
                <w:sz w:val="20"/>
                <w:szCs w:val="20"/>
              </w:rPr>
              <w:t xml:space="preserve"> &amp; +919999847323</w:t>
            </w:r>
          </w:p>
          <w:p w14:paraId="67EED7DE" w14:textId="77777777" w:rsidR="00840888" w:rsidRPr="00B309FA" w:rsidRDefault="00840888" w:rsidP="00BB3D6C">
            <w:pPr>
              <w:rPr>
                <w:rFonts w:eastAsia="Times New Roman"/>
                <w:sz w:val="20"/>
                <w:szCs w:val="20"/>
              </w:rPr>
            </w:pPr>
          </w:p>
        </w:tc>
        <w:tc>
          <w:tcPr>
            <w:tcW w:w="4819" w:type="dxa"/>
          </w:tcPr>
          <w:p w14:paraId="50DC48C6" w14:textId="77777777" w:rsidR="00840888" w:rsidRPr="00B309FA" w:rsidRDefault="00840888" w:rsidP="00BB3D6C">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hyperlink r:id="rId14" w:history="1">
              <w:r w:rsidRPr="004B6FA7">
                <w:rPr>
                  <w:rStyle w:val="Hyperlink"/>
                </w:rPr>
                <w:t>ss4958@srmist.edu.in</w:t>
              </w:r>
            </w:hyperlink>
            <w:r>
              <w:t xml:space="preserve"> &amp; +919674617402</w:t>
            </w:r>
          </w:p>
        </w:tc>
      </w:tr>
      <w:tr w:rsidR="00840888" w14:paraId="74E84AA3" w14:textId="77777777" w:rsidTr="00BB3D6C">
        <w:tc>
          <w:tcPr>
            <w:tcW w:w="4957" w:type="dxa"/>
          </w:tcPr>
          <w:p w14:paraId="1E8E5AB7" w14:textId="77777777" w:rsidR="00840888" w:rsidRDefault="00840888" w:rsidP="00BB3D6C">
            <w:pPr>
              <w:rPr>
                <w:rFonts w:eastAsia="Times New Roman"/>
                <w:sz w:val="20"/>
                <w:szCs w:val="20"/>
              </w:rPr>
            </w:pPr>
            <w:r>
              <w:rPr>
                <w:rFonts w:eastAsia="Times New Roman"/>
                <w:sz w:val="20"/>
                <w:szCs w:val="20"/>
              </w:rPr>
              <w:t xml:space="preserve">3:  </w:t>
            </w:r>
            <w:hyperlink r:id="rId15" w:history="1">
              <w:r w:rsidRPr="004B6FA7">
                <w:rPr>
                  <w:rStyle w:val="Hyperlink"/>
                  <w:rFonts w:eastAsia="Times New Roman"/>
                  <w:sz w:val="20"/>
                  <w:szCs w:val="20"/>
                </w:rPr>
                <w:t>ca4617@srmist.edu.in</w:t>
              </w:r>
            </w:hyperlink>
            <w:r>
              <w:rPr>
                <w:rFonts w:eastAsia="Times New Roman"/>
                <w:sz w:val="20"/>
                <w:szCs w:val="20"/>
              </w:rPr>
              <w:t xml:space="preserve"> &amp; +916239884789</w:t>
            </w:r>
          </w:p>
          <w:p w14:paraId="563AEC68" w14:textId="77777777" w:rsidR="00840888" w:rsidRPr="00B309FA" w:rsidRDefault="00840888" w:rsidP="00BB3D6C">
            <w:pPr>
              <w:rPr>
                <w:rFonts w:eastAsia="Times New Roman"/>
                <w:sz w:val="20"/>
                <w:szCs w:val="20"/>
              </w:rPr>
            </w:pPr>
          </w:p>
        </w:tc>
        <w:tc>
          <w:tcPr>
            <w:tcW w:w="4819" w:type="dxa"/>
          </w:tcPr>
          <w:p w14:paraId="2D8C2806" w14:textId="77777777" w:rsidR="00840888" w:rsidRPr="00B309FA" w:rsidRDefault="00840888" w:rsidP="00BB3D6C">
            <w:pPr>
              <w:rPr>
                <w:rFonts w:eastAsia="Times New Roman"/>
                <w:sz w:val="20"/>
                <w:szCs w:val="20"/>
              </w:rPr>
            </w:pPr>
          </w:p>
        </w:tc>
      </w:tr>
    </w:tbl>
    <w:p w14:paraId="0E8454F7" w14:textId="77777777" w:rsidR="00840888" w:rsidRDefault="00840888" w:rsidP="00840888">
      <w:pPr>
        <w:rPr>
          <w:rFonts w:eastAsia="Times New Roman"/>
          <w:b/>
          <w:bCs/>
          <w:sz w:val="20"/>
          <w:szCs w:val="20"/>
        </w:rPr>
      </w:pPr>
    </w:p>
    <w:p w14:paraId="05BC440D" w14:textId="77777777" w:rsidR="00840888" w:rsidRPr="00B964EB" w:rsidRDefault="00840888" w:rsidP="00840888">
      <w:pPr>
        <w:rPr>
          <w:rFonts w:eastAsia="Times New Roman"/>
          <w:b/>
          <w:bCs/>
          <w:sz w:val="20"/>
          <w:szCs w:val="20"/>
        </w:rPr>
      </w:pPr>
      <w:r w:rsidRPr="00B964EB">
        <w:rPr>
          <w:rFonts w:eastAsia="Times New Roman"/>
          <w:b/>
          <w:bCs/>
          <w:sz w:val="20"/>
          <w:szCs w:val="20"/>
        </w:rPr>
        <w:t xml:space="preserve"> 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228B62AB" w14:textId="77777777" w:rsidR="00840888" w:rsidRDefault="00840888" w:rsidP="00840888">
      <w:r>
        <w:rPr>
          <w:noProof/>
          <w:lang w:val="en-US" w:eastAsia="en-US"/>
        </w:rPr>
        <mc:AlternateContent>
          <mc:Choice Requires="wps">
            <w:drawing>
              <wp:anchor distT="0" distB="0" distL="114300" distR="114300" simplePos="0" relativeHeight="251687936" behindDoc="0" locked="0" layoutInCell="1" allowOverlap="1" wp14:anchorId="69201324" wp14:editId="703B3A65">
                <wp:simplePos x="0" y="0"/>
                <wp:positionH relativeFrom="column">
                  <wp:posOffset>2994660</wp:posOffset>
                </wp:positionH>
                <wp:positionV relativeFrom="paragraph">
                  <wp:posOffset>30480</wp:posOffset>
                </wp:positionV>
                <wp:extent cx="3213100" cy="2354580"/>
                <wp:effectExtent l="0" t="0" r="25400" b="26670"/>
                <wp:wrapNone/>
                <wp:docPr id="20" name="Text Box 20"/>
                <wp:cNvGraphicFramePr/>
                <a:graphic xmlns:a="http://schemas.openxmlformats.org/drawingml/2006/main">
                  <a:graphicData uri="http://schemas.microsoft.com/office/word/2010/wordprocessingShape">
                    <wps:wsp>
                      <wps:cNvSpPr txBox="1"/>
                      <wps:spPr>
                        <a:xfrm>
                          <a:off x="0" y="0"/>
                          <a:ext cx="3213100" cy="2354580"/>
                        </a:xfrm>
                        <a:prstGeom prst="rect">
                          <a:avLst/>
                        </a:prstGeom>
                        <a:solidFill>
                          <a:schemeClr val="lt1"/>
                        </a:solidFill>
                        <a:ln w="6350">
                          <a:solidFill>
                            <a:prstClr val="black"/>
                          </a:solidFill>
                        </a:ln>
                      </wps:spPr>
                      <wps:txbx>
                        <w:txbxContent>
                          <w:p w14:paraId="0E016415" w14:textId="77777777" w:rsidR="00840888" w:rsidRDefault="00840888" w:rsidP="00840888">
                            <w:pPr>
                              <w:rPr>
                                <w:noProof/>
                              </w:rPr>
                            </w:pPr>
                          </w:p>
                          <w:p w14:paraId="66694348" w14:textId="77777777" w:rsidR="00840888" w:rsidRDefault="00840888" w:rsidP="00840888">
                            <w:pPr>
                              <w:rPr>
                                <w:noProof/>
                              </w:rPr>
                            </w:pPr>
                          </w:p>
                          <w:p w14:paraId="6F471033" w14:textId="77777777" w:rsidR="00840888" w:rsidRDefault="00840888" w:rsidP="00840888">
                            <w:pPr>
                              <w:rPr>
                                <w:noProof/>
                              </w:rPr>
                            </w:pPr>
                          </w:p>
                          <w:p w14:paraId="144555B6" w14:textId="77777777" w:rsidR="00840888" w:rsidRPr="00B309FA" w:rsidRDefault="00840888" w:rsidP="00840888">
                            <w:pPr>
                              <w:rPr>
                                <w:b/>
                                <w:bCs/>
                                <w:sz w:val="18"/>
                                <w:szCs w:val="18"/>
                                <w:lang w:val="en-US"/>
                              </w:rPr>
                            </w:pPr>
                            <w:r>
                              <w:rPr>
                                <w:noProof/>
                              </w:rPr>
                              <w:drawing>
                                <wp:inline distT="0" distB="0" distL="0" distR="0" wp14:anchorId="42F5F139" wp14:editId="7033E3D5">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1324" id="Text Box 20" o:spid="_x0000_s1032" type="#_x0000_t202" style="position:absolute;margin-left:235.8pt;margin-top:2.4pt;width:253pt;height:1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" fillcolor="white [3201]" strokeweight=".5pt">
                <v:textbox>
                  <w:txbxContent>
                    <w:p w14:paraId="0E016415" w14:textId="77777777" w:rsidR="00840888" w:rsidRDefault="00840888" w:rsidP="00840888">
                      <w:pPr>
                        <w:rPr>
                          <w:noProof/>
                        </w:rPr>
                      </w:pPr>
                    </w:p>
                    <w:p w14:paraId="66694348" w14:textId="77777777" w:rsidR="00840888" w:rsidRDefault="00840888" w:rsidP="00840888">
                      <w:pPr>
                        <w:rPr>
                          <w:noProof/>
                        </w:rPr>
                      </w:pPr>
                    </w:p>
                    <w:p w14:paraId="6F471033" w14:textId="77777777" w:rsidR="00840888" w:rsidRDefault="00840888" w:rsidP="00840888">
                      <w:pPr>
                        <w:rPr>
                          <w:noProof/>
                        </w:rPr>
                      </w:pPr>
                    </w:p>
                    <w:p w14:paraId="144555B6" w14:textId="77777777" w:rsidR="00840888" w:rsidRPr="00B309FA" w:rsidRDefault="00840888" w:rsidP="00840888">
                      <w:pPr>
                        <w:rPr>
                          <w:b/>
                          <w:bCs/>
                          <w:sz w:val="18"/>
                          <w:szCs w:val="18"/>
                          <w:lang w:val="en-US"/>
                        </w:rPr>
                      </w:pPr>
                      <w:r>
                        <w:rPr>
                          <w:noProof/>
                        </w:rPr>
                        <w:drawing>
                          <wp:inline distT="0" distB="0" distL="0" distR="0" wp14:anchorId="42F5F139" wp14:editId="7033E3D5">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86912" behindDoc="0" locked="0" layoutInCell="1" allowOverlap="1" wp14:anchorId="0E0639D8" wp14:editId="1FE5D02A">
                <wp:simplePos x="0" y="0"/>
                <wp:positionH relativeFrom="column">
                  <wp:posOffset>-38100</wp:posOffset>
                </wp:positionH>
                <wp:positionV relativeFrom="paragraph">
                  <wp:posOffset>31750</wp:posOffset>
                </wp:positionV>
                <wp:extent cx="2978150" cy="2354580"/>
                <wp:effectExtent l="0" t="0" r="12700" b="26670"/>
                <wp:wrapNone/>
                <wp:docPr id="19" name="Text Box 19"/>
                <wp:cNvGraphicFramePr/>
                <a:graphic xmlns:a="http://schemas.openxmlformats.org/drawingml/2006/main">
                  <a:graphicData uri="http://schemas.microsoft.com/office/word/2010/wordprocessingShape">
                    <wps:wsp>
                      <wps:cNvSpPr txBox="1"/>
                      <wps:spPr>
                        <a:xfrm>
                          <a:off x="0" y="0"/>
                          <a:ext cx="2978150" cy="2354580"/>
                        </a:xfrm>
                        <a:prstGeom prst="rect">
                          <a:avLst/>
                        </a:prstGeom>
                        <a:solidFill>
                          <a:schemeClr val="lt1"/>
                        </a:solidFill>
                        <a:ln w="6350">
                          <a:solidFill>
                            <a:prstClr val="black"/>
                          </a:solidFill>
                        </a:ln>
                      </wps:spPr>
                      <wps:txbx>
                        <w:txbxContent>
                          <w:p w14:paraId="11B85133" w14:textId="260C9C6A" w:rsidR="00840888" w:rsidRPr="008A60C3" w:rsidRDefault="00840888" w:rsidP="00840888">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5A528F" w:rsidRPr="00975DC8">
                              <w:rPr>
                                <w:sz w:val="18"/>
                                <w:szCs w:val="18"/>
                              </w:rPr>
                              <w:t>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639D8" id="Text Box 19" o:spid="_x0000_s1032" type="#_x0000_t202" style="position:absolute;margin-left:-3pt;margin-top:2.5pt;width:234.5pt;height:18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" fillcolor="white [3201]" strokeweight=".5pt">
                <v:textbox>
                  <w:txbxContent>
                    <w:p w14:paraId="11B85133" w14:textId="260C9C6A" w:rsidR="00840888" w:rsidRPr="008A60C3" w:rsidRDefault="00840888" w:rsidP="00840888">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5A528F" w:rsidRPr="00975DC8">
                        <w:rPr>
                          <w:sz w:val="18"/>
                          <w:szCs w:val="18"/>
                        </w:rPr>
                        <w:t>performance.</w:t>
                      </w:r>
                    </w:p>
                  </w:txbxContent>
                </v:textbox>
              </v:shape>
            </w:pict>
          </mc:Fallback>
        </mc:AlternateContent>
      </w:r>
    </w:p>
    <w:p w14:paraId="5854F996" w14:textId="77777777" w:rsidR="00840888" w:rsidRPr="00B309FA" w:rsidRDefault="00840888" w:rsidP="00840888"/>
    <w:p w14:paraId="4EF7C390" w14:textId="77777777" w:rsidR="00840888" w:rsidRPr="00B309FA" w:rsidRDefault="00840888" w:rsidP="00840888"/>
    <w:p w14:paraId="12163D83" w14:textId="77777777" w:rsidR="00840888" w:rsidRPr="00B309FA" w:rsidRDefault="00840888" w:rsidP="00840888"/>
    <w:p w14:paraId="7A428807" w14:textId="77777777" w:rsidR="00840888" w:rsidRPr="00B309FA" w:rsidRDefault="00840888" w:rsidP="00840888"/>
    <w:p w14:paraId="656972A5" w14:textId="77777777" w:rsidR="00840888" w:rsidRPr="00B309FA" w:rsidRDefault="00840888" w:rsidP="00840888"/>
    <w:p w14:paraId="196018C2" w14:textId="77777777" w:rsidR="00840888" w:rsidRPr="00B309FA" w:rsidRDefault="00840888" w:rsidP="00840888"/>
    <w:p w14:paraId="16A284C6" w14:textId="77777777" w:rsidR="00840888" w:rsidRPr="00B309FA" w:rsidRDefault="00840888" w:rsidP="00840888"/>
    <w:p w14:paraId="73CC5F8A" w14:textId="77777777" w:rsidR="00840888" w:rsidRPr="00B309FA" w:rsidRDefault="00840888" w:rsidP="00840888"/>
    <w:p w14:paraId="027A3982" w14:textId="77777777" w:rsidR="00840888" w:rsidRDefault="00840888" w:rsidP="00840888"/>
    <w:p w14:paraId="25FCD3D2" w14:textId="77777777" w:rsidR="00840888" w:rsidRPr="00B309FA" w:rsidRDefault="00840888" w:rsidP="00840888"/>
    <w:p w14:paraId="6F56DD7B" w14:textId="77777777" w:rsidR="00840888" w:rsidRPr="00B309FA" w:rsidRDefault="00840888" w:rsidP="00840888"/>
    <w:p w14:paraId="727B9F62" w14:textId="77777777" w:rsidR="00840888" w:rsidRPr="00B309FA" w:rsidRDefault="00840888" w:rsidP="00840888"/>
    <w:p w14:paraId="0B9E5B6E" w14:textId="77777777" w:rsidR="00840888" w:rsidRPr="00B309FA" w:rsidRDefault="00840888" w:rsidP="00840888"/>
    <w:p w14:paraId="552642EE" w14:textId="77777777" w:rsidR="00840888" w:rsidRDefault="00840888" w:rsidP="00840888"/>
    <w:p w14:paraId="37E2989A" w14:textId="77777777" w:rsidR="00840888" w:rsidRDefault="00840888" w:rsidP="00840888">
      <w:pPr>
        <w:rPr>
          <w:b/>
          <w:bCs/>
          <w:sz w:val="20"/>
          <w:szCs w:val="20"/>
        </w:rPr>
      </w:pPr>
    </w:p>
    <w:p w14:paraId="0B051441" w14:textId="6BD6B361" w:rsidR="00840888" w:rsidRPr="00B309FA" w:rsidRDefault="000D37A5" w:rsidP="00840888">
      <w:pPr>
        <w:rPr>
          <w:b/>
          <w:bCs/>
          <w:sz w:val="20"/>
          <w:szCs w:val="20"/>
        </w:rPr>
      </w:pPr>
      <w:r>
        <w:rPr>
          <w:noProof/>
          <w:lang w:val="en-US" w:eastAsia="en-US"/>
        </w:rPr>
        <mc:AlternateContent>
          <mc:Choice Requires="wps">
            <w:drawing>
              <wp:anchor distT="0" distB="0" distL="114300" distR="114300" simplePos="0" relativeHeight="251689984" behindDoc="0" locked="0" layoutInCell="1" allowOverlap="1" wp14:anchorId="6037B744" wp14:editId="617F68E8">
                <wp:simplePos x="0" y="0"/>
                <wp:positionH relativeFrom="column">
                  <wp:posOffset>2987041</wp:posOffset>
                </wp:positionH>
                <wp:positionV relativeFrom="paragraph">
                  <wp:posOffset>149225</wp:posOffset>
                </wp:positionV>
                <wp:extent cx="3220720" cy="1440180"/>
                <wp:effectExtent l="0" t="0" r="17780" b="26670"/>
                <wp:wrapNone/>
                <wp:docPr id="22" name="Text Box 22"/>
                <wp:cNvGraphicFramePr/>
                <a:graphic xmlns:a="http://schemas.openxmlformats.org/drawingml/2006/main">
                  <a:graphicData uri="http://schemas.microsoft.com/office/word/2010/wordprocessingShape">
                    <wps:wsp>
                      <wps:cNvSpPr txBox="1"/>
                      <wps:spPr>
                        <a:xfrm>
                          <a:off x="0" y="0"/>
                          <a:ext cx="3220720" cy="1440180"/>
                        </a:xfrm>
                        <a:prstGeom prst="rect">
                          <a:avLst/>
                        </a:prstGeom>
                        <a:solidFill>
                          <a:schemeClr val="lt1"/>
                        </a:solidFill>
                        <a:ln w="6350">
                          <a:solidFill>
                            <a:prstClr val="black"/>
                          </a:solidFill>
                        </a:ln>
                      </wps:spPr>
                      <wps:txbx>
                        <w:txbxContent>
                          <w:p w14:paraId="66BFDE19" w14:textId="77777777" w:rsidR="00840888" w:rsidRPr="00E01367" w:rsidRDefault="00840888" w:rsidP="00840888">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B744" id="Text Box 22" o:spid="_x0000_s1034" type="#_x0000_t202" style="position:absolute;margin-left:235.2pt;margin-top:11.75pt;width:253.6pt;height:113.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" fillcolor="white [3201]" strokeweight=".5pt">
                <v:textbox>
                  <w:txbxContent>
                    <w:p w14:paraId="66BFDE19" w14:textId="77777777" w:rsidR="00840888" w:rsidRPr="00E01367" w:rsidRDefault="00840888" w:rsidP="00840888">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v:textbox>
              </v:shape>
            </w:pict>
          </mc:Fallback>
        </mc:AlternateContent>
      </w:r>
      <w:r w:rsidR="00840888">
        <w:rPr>
          <w:noProof/>
          <w:lang w:val="en-US" w:eastAsia="en-US"/>
        </w:rPr>
        <mc:AlternateContent>
          <mc:Choice Requires="wps">
            <w:drawing>
              <wp:anchor distT="0" distB="0" distL="114300" distR="114300" simplePos="0" relativeHeight="251688960" behindDoc="0" locked="0" layoutInCell="1" allowOverlap="1" wp14:anchorId="4E6F93AE" wp14:editId="19297621">
                <wp:simplePos x="0" y="0"/>
                <wp:positionH relativeFrom="column">
                  <wp:posOffset>-41275</wp:posOffset>
                </wp:positionH>
                <wp:positionV relativeFrom="paragraph">
                  <wp:posOffset>151765</wp:posOffset>
                </wp:positionV>
                <wp:extent cx="2981551" cy="1440180"/>
                <wp:effectExtent l="0" t="0" r="28575" b="26670"/>
                <wp:wrapNone/>
                <wp:docPr id="21" name="Text Box 21"/>
                <wp:cNvGraphicFramePr/>
                <a:graphic xmlns:a="http://schemas.openxmlformats.org/drawingml/2006/main">
                  <a:graphicData uri="http://schemas.microsoft.com/office/word/2010/wordprocessingShape">
                    <wps:wsp>
                      <wps:cNvSpPr txBox="1"/>
                      <wps:spPr>
                        <a:xfrm>
                          <a:off x="0" y="0"/>
                          <a:ext cx="2981551" cy="1440180"/>
                        </a:xfrm>
                        <a:prstGeom prst="rect">
                          <a:avLst/>
                        </a:prstGeom>
                        <a:solidFill>
                          <a:schemeClr val="lt1"/>
                        </a:solidFill>
                        <a:ln w="6350">
                          <a:solidFill>
                            <a:prstClr val="black"/>
                          </a:solidFill>
                        </a:ln>
                      </wps:spPr>
                      <wps:txbx>
                        <w:txbxContent>
                          <w:p w14:paraId="670FDDE1" w14:textId="77777777" w:rsidR="00840888" w:rsidRPr="00DF1A50" w:rsidRDefault="00840888" w:rsidP="00840888">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93AE" id="Text Box 21" o:spid="_x0000_s1035" type="#_x0000_t202" style="position:absolute;margin-left:-3.25pt;margin-top:11.95pt;width:234.75pt;height:113.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" fillcolor="white [3201]" strokeweight=".5pt">
                <v:textbox>
                  <w:txbxContent>
                    <w:p w14:paraId="670FDDE1" w14:textId="77777777" w:rsidR="00840888" w:rsidRPr="00DF1A50" w:rsidRDefault="00840888" w:rsidP="00840888">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v:textbox>
              </v:shape>
            </w:pict>
          </mc:Fallback>
        </mc:AlternateContent>
      </w:r>
      <w:r w:rsidR="00840888" w:rsidRPr="00B309FA">
        <w:rPr>
          <w:b/>
          <w:bCs/>
          <w:sz w:val="20"/>
          <w:szCs w:val="20"/>
        </w:rPr>
        <w:t>Significance of the Project</w:t>
      </w:r>
      <w:r w:rsidR="00840888">
        <w:rPr>
          <w:b/>
          <w:bCs/>
          <w:sz w:val="20"/>
          <w:szCs w:val="20"/>
        </w:rPr>
        <w:tab/>
      </w:r>
      <w:r w:rsidR="00840888">
        <w:rPr>
          <w:b/>
          <w:bCs/>
          <w:sz w:val="20"/>
          <w:szCs w:val="20"/>
        </w:rPr>
        <w:tab/>
      </w:r>
      <w:r w:rsidR="00840888">
        <w:rPr>
          <w:b/>
          <w:bCs/>
          <w:sz w:val="20"/>
          <w:szCs w:val="20"/>
        </w:rPr>
        <w:tab/>
      </w:r>
      <w:r w:rsidR="00840888">
        <w:rPr>
          <w:b/>
          <w:bCs/>
          <w:sz w:val="20"/>
          <w:szCs w:val="20"/>
        </w:rPr>
        <w:tab/>
        <w:t>Conclusion</w:t>
      </w:r>
    </w:p>
    <w:p w14:paraId="5CE6BFF4" w14:textId="1F752344" w:rsidR="00840888" w:rsidRDefault="00840888" w:rsidP="00840888">
      <w:r>
        <w:t xml:space="preserve"> </w:t>
      </w:r>
    </w:p>
    <w:p w14:paraId="1B5ED247" w14:textId="77777777" w:rsidR="00840888" w:rsidRPr="00B309FA" w:rsidRDefault="00840888" w:rsidP="00840888"/>
    <w:p w14:paraId="1FB5B115" w14:textId="77777777" w:rsidR="00840888" w:rsidRPr="00B309FA" w:rsidRDefault="00840888" w:rsidP="00840888"/>
    <w:p w14:paraId="18572A74" w14:textId="77777777" w:rsidR="00840888" w:rsidRPr="00B309FA" w:rsidRDefault="00840888" w:rsidP="00840888"/>
    <w:p w14:paraId="630463FA" w14:textId="77777777" w:rsidR="00840888" w:rsidRPr="00B309FA" w:rsidRDefault="00840888" w:rsidP="00840888"/>
    <w:p w14:paraId="3A7C64BB" w14:textId="77777777" w:rsidR="00840888" w:rsidRPr="00B309FA" w:rsidRDefault="00840888" w:rsidP="00840888"/>
    <w:p w14:paraId="51313DE3" w14:textId="77777777" w:rsidR="00840888" w:rsidRDefault="00840888" w:rsidP="00840888">
      <w:pPr>
        <w:rPr>
          <w:b/>
          <w:bCs/>
          <w:sz w:val="20"/>
          <w:szCs w:val="20"/>
        </w:rPr>
      </w:pPr>
    </w:p>
    <w:p w14:paraId="78C9FC3F" w14:textId="77777777" w:rsidR="00A9376E" w:rsidRDefault="00A9376E" w:rsidP="00B309FA">
      <w:pPr>
        <w:rPr>
          <w:b/>
          <w:bCs/>
          <w:sz w:val="20"/>
          <w:szCs w:val="20"/>
        </w:rPr>
      </w:pPr>
    </w:p>
    <w:p w14:paraId="09DCFB5B" w14:textId="25D1B2ED"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2DC1C2ED" w:rsidR="00B309FA" w:rsidRPr="0017764B" w:rsidRDefault="008B2462">
                            <w:pPr>
                              <w:rPr>
                                <w:lang w:val="en-US"/>
                              </w:rPr>
                            </w:pPr>
                            <w:r w:rsidRPr="008B2462">
                              <w:rPr>
                                <w:lang w:val="en-US"/>
                              </w:rPr>
                              <w:t>4th International Conference on Cognitive &amp; Intelligent Computing</w:t>
                            </w:r>
                            <w:r w:rsidRPr="008B2462">
                              <w:rPr>
                                <w:lang w:val="en-US"/>
                              </w:rPr>
                              <w:tab/>
                              <w:t>11/29/2024</w:t>
                            </w:r>
                            <w:r w:rsidRPr="008B2462">
                              <w:rPr>
                                <w:lang w:val="en-US"/>
                              </w:rPr>
                              <w:tab/>
                              <w:t>Hyderabad, India</w:t>
                            </w:r>
                            <w:r w:rsidRPr="008B2462">
                              <w:rPr>
                                <w:lang w:val="en-US"/>
                              </w:rPr>
                              <w:tab/>
                              <w:t>https://sites.google.com/view/iccic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0DBE33" id="_x0000_t202" coordsize="21600,21600" o:spt="202" path="m,l,21600r21600,l21600,xe">
                <v:stroke joinstyle="miter"/>
                <v:path gradientshapeok="t" o:connecttype="rect"/>
              </v:shapetype>
              <v:shape id="Text Box 23" o:spid="_x0000_s1035"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sqSkUDkCAACDBAAADgAAAAAAAAAAAAAA&#10;AAAuAgAAZHJzL2Uyb0RvYy54bWxQSwECLQAUAAYACAAAACEA3F8DgtoAAAAHAQAADwAAAAAAAAAA&#10;AAAAAACTBAAAZHJzL2Rvd25yZXYueG1sUEsFBgAAAAAEAAQA8wAAAJoFAAAAAA==&#10;" fillcolor="white [3201]" strokeweight=".5pt">
                <v:textbox>
                  <w:txbxContent>
                    <w:p w14:paraId="13184025" w14:textId="2DC1C2ED" w:rsidR="00B309FA" w:rsidRPr="0017764B" w:rsidRDefault="008B2462">
                      <w:pPr>
                        <w:rPr>
                          <w:lang w:val="en-US"/>
                        </w:rPr>
                      </w:pPr>
                      <w:r w:rsidRPr="008B2462">
                        <w:rPr>
                          <w:lang w:val="en-US"/>
                        </w:rPr>
                        <w:t>4th International Conference on Cognitive &amp; Intelligent Computing</w:t>
                      </w:r>
                      <w:r w:rsidRPr="008B2462">
                        <w:rPr>
                          <w:lang w:val="en-US"/>
                        </w:rPr>
                        <w:tab/>
                        <w:t>11/29/2024</w:t>
                      </w:r>
                      <w:r w:rsidRPr="008B2462">
                        <w:rPr>
                          <w:lang w:val="en-US"/>
                        </w:rPr>
                        <w:tab/>
                        <w:t>Hyderabad, India</w:t>
                      </w:r>
                      <w:r w:rsidRPr="008B2462">
                        <w:rPr>
                          <w:lang w:val="en-US"/>
                        </w:rPr>
                        <w:tab/>
                        <w:t>https://sites.google.com/view/iccic2024</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9B55C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C4E63" w14:textId="77777777" w:rsidR="005A7BA4" w:rsidRDefault="005A7BA4" w:rsidP="002E33F7">
      <w:r>
        <w:separator/>
      </w:r>
    </w:p>
  </w:endnote>
  <w:endnote w:type="continuationSeparator" w:id="0">
    <w:p w14:paraId="03665B4E" w14:textId="77777777" w:rsidR="005A7BA4" w:rsidRDefault="005A7BA4"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10005" w14:textId="77777777" w:rsidR="005A7BA4" w:rsidRDefault="005A7BA4" w:rsidP="002E33F7">
      <w:r>
        <w:separator/>
      </w:r>
    </w:p>
  </w:footnote>
  <w:footnote w:type="continuationSeparator" w:id="0">
    <w:p w14:paraId="0065598B" w14:textId="77777777" w:rsidR="005A7BA4" w:rsidRDefault="005A7BA4"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D37A5"/>
    <w:rsid w:val="000F7F2C"/>
    <w:rsid w:val="0017764B"/>
    <w:rsid w:val="001D0E6A"/>
    <w:rsid w:val="001D6989"/>
    <w:rsid w:val="001F6E66"/>
    <w:rsid w:val="00271220"/>
    <w:rsid w:val="00283AD8"/>
    <w:rsid w:val="00297A6A"/>
    <w:rsid w:val="002E33F7"/>
    <w:rsid w:val="002F6B9B"/>
    <w:rsid w:val="003D60E3"/>
    <w:rsid w:val="003E60BE"/>
    <w:rsid w:val="00430AA4"/>
    <w:rsid w:val="00447C5F"/>
    <w:rsid w:val="00477F82"/>
    <w:rsid w:val="00482AFA"/>
    <w:rsid w:val="00482F7A"/>
    <w:rsid w:val="004832EA"/>
    <w:rsid w:val="0056205C"/>
    <w:rsid w:val="005A528F"/>
    <w:rsid w:val="005A7BA4"/>
    <w:rsid w:val="005C18A0"/>
    <w:rsid w:val="00651870"/>
    <w:rsid w:val="00667877"/>
    <w:rsid w:val="007374AA"/>
    <w:rsid w:val="007640E5"/>
    <w:rsid w:val="007A19AA"/>
    <w:rsid w:val="007B5CD5"/>
    <w:rsid w:val="007D7F55"/>
    <w:rsid w:val="0080595B"/>
    <w:rsid w:val="00840888"/>
    <w:rsid w:val="008670B0"/>
    <w:rsid w:val="008A60C3"/>
    <w:rsid w:val="008B2462"/>
    <w:rsid w:val="0092254D"/>
    <w:rsid w:val="009B55C0"/>
    <w:rsid w:val="00A6609F"/>
    <w:rsid w:val="00A741AC"/>
    <w:rsid w:val="00A852DF"/>
    <w:rsid w:val="00A90371"/>
    <w:rsid w:val="00A922A3"/>
    <w:rsid w:val="00A9376E"/>
    <w:rsid w:val="00B309FA"/>
    <w:rsid w:val="00B964EB"/>
    <w:rsid w:val="00BD6281"/>
    <w:rsid w:val="00C675B2"/>
    <w:rsid w:val="00C7270D"/>
    <w:rsid w:val="00CA0B9B"/>
    <w:rsid w:val="00CA533B"/>
    <w:rsid w:val="00CC7CFE"/>
    <w:rsid w:val="00DF1A50"/>
    <w:rsid w:val="00E01367"/>
    <w:rsid w:val="00E16C2A"/>
    <w:rsid w:val="00E33CF0"/>
    <w:rsid w:val="00E37366"/>
    <w:rsid w:val="00E6339B"/>
    <w:rsid w:val="00E906E6"/>
    <w:rsid w:val="00E91594"/>
    <w:rsid w:val="00F13912"/>
    <w:rsid w:val="00F54384"/>
    <w:rsid w:val="00F56A4D"/>
    <w:rsid w:val="00F83D6C"/>
    <w:rsid w:val="00F954CD"/>
    <w:rsid w:val="00FB0A1E"/>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mailto:sn0273@srmist.edu.i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0.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mailto:ca4617@srmist.edu.in" TargetMode="Externa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4958@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108</Words>
  <Characters>62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21</cp:revision>
  <dcterms:created xsi:type="dcterms:W3CDTF">2024-08-21T19:43:00Z</dcterms:created>
  <dcterms:modified xsi:type="dcterms:W3CDTF">2024-10-24T14:36:00Z</dcterms:modified>
</cp:coreProperties>
</file>